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Dietitian position at [Organization Name] in Italy Milan. As a dedicated and experienced dietitian with a passion for promoting health through nutrition, I am eager to contribute my expertise to your esteemed organization while immersing myself in the vibrant culinary and healthcare landscape of Milan. This opportunity aligns perfectly with my professional goals and personal commitment to advancing nutritional well-being in diverse communities, particularly within the dynamic context of Italy’s cultural and gastronomic heart.</w:t>
      </w:r>
    </w:p>
    <w:p>
      <w:pPr>
        <w:pStyle w:val="BodyText"/>
      </w:pPr>
      <w:r>
        <w:t xml:space="preserve">With [X years] of experience in the field, I have developed a deep understanding of how nutrition shapes individual health outcomes. My career has been rooted in providing evidence-based dietary advice tailored to clients’ unique needs, whether through clinical settings, community programs, or private practice. As a Dietitian, I pride myself on my ability to bridge scientific knowledge with practical application, ensuring that every client receives personalized guidance that is both effective and culturally sensitive. In Italy Milan, where food is deeply intertwined with tradition and identity, this approach is especially vital. I am confident in my ability to adapt my skills to the local context while respecting the region’s rich culinary heritage.</w:t>
      </w:r>
    </w:p>
    <w:p>
      <w:pPr>
        <w:pStyle w:val="BodyText"/>
      </w:pPr>
      <w:r>
        <w:t xml:space="preserve">My background includes working with a wide range of populations, from individuals managing chronic conditions like diabetes and cardiovascular disease to athletes seeking performance optimization. In Milan, where lifestyle-related health issues are increasingly prevalent, I am particularly passionate about addressing these challenges through preventative nutrition strategies. My experience in designing meal plans that balance cultural preferences with modern dietary science has allowed me to foster meaningful connections with clients while achieving measurable results. For instance, during my time at [Previous Workplace], I collaborated with a multidisciplinary team to develop a community program focused on reducing obesity rates among children, which saw a 25% improvement in participants’ dietary habits within six months.</w:t>
      </w:r>
    </w:p>
    <w:p>
      <w:pPr>
        <w:pStyle w:val="BodyText"/>
      </w:pPr>
      <w:r>
        <w:t xml:space="preserve">What sets me apart as a Dietitian is my commitment to continuous learning and innovation. I regularly attend workshops and seminars on the latest nutritional research, ensuring that my practice remains at the forefront of the field. In Italy Milan, where healthcare systems emphasize holistic approaches, this dedication to staying informed is crucial. I am particularly interested in exploring how integrative nutrition can complement traditional medical treatments, a perspective that aligns with [Organization Name]’s mission to provide comprehensive care. My ability to communicate complex nutritional concepts in an accessible and engaging manner has also been a key factor in my success, whether working one-on-one with clients or leading group sessions.</w:t>
      </w:r>
    </w:p>
    <w:p>
      <w:pPr>
        <w:pStyle w:val="BodyText"/>
      </w:pPr>
      <w:r>
        <w:t xml:space="preserve">Living and working in Italy Milan would be an incredible opportunity to grow both professionally and personally. The city’s unique blend of historical significance, modern healthcare advancements, and culinary diversity offers a fertile ground for innovation in nutrition. I am especially drawn to the possibility of collaborating with local chefs, healthcare providers, and community organizations to create programs that promote sustainable eating habits. For example, I have studied the Mediterranean diet extensively and would love to contribute to initiatives that highlight its benefits while respecting regional variations in food preferences and availability.</w:t>
      </w:r>
    </w:p>
    <w:p>
      <w:pPr>
        <w:pStyle w:val="BodyText"/>
      </w:pPr>
      <w:r>
        <w:t xml:space="preserve">In addition to my clinical experience, I bring strong organizational and interpersonal skills that are essential for thriving in a fast-paced environment. My attention to detail ensures that all dietary plans are meticulously crafted, while my empathetic approach fosters trust and long-term client engagement. In Italy Milan, where building rapport with patients is often the key to successful outcomes, these qualities are invaluable. I am also proficient in [mention any relevant software or tools, e.g., nutritional analysis programs] and fluent in [languages if applicable], which would allow me to effectively communicate with a diverse clientele.</w:t>
      </w:r>
    </w:p>
    <w:p>
      <w:pPr>
        <w:pStyle w:val="BodyText"/>
      </w:pPr>
      <w:r>
        <w:t xml:space="preserve">What excites me most about this opportunity is the chance to contribute to a healthcare organization that values both scientific rigor and compassionate care. [Organization Name]’s reputation for excellence in patient-centered services resonates deeply with my own philosophy as a Dietitian. I am confident that my skills, experience, and enthusiasm for nutrition would make me a valuable asset to your team. I would be honored to bring my expertise to Milan and help shape the future of nutritional care in this remarkable city.</w:t>
      </w:r>
    </w:p>
    <w:p>
      <w:pPr>
        <w:pStyle w:val="BodyText"/>
      </w:pPr>
      <w:r>
        <w:t xml:space="preserve">Thank you for considering my application. I would welcome the opportunity to discuss how my background and vision align with [Organization Name]’s goals. Please feel free to contact me at [Your Phone Number] or [Your Email Address] at your earliest convenience. I look forward to the possibility of contributing to your organization’s continued success in Italy Milan.</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Italy Milan</dc:title>
  <dc:creator/>
  <dc:language>en</dc:language>
  <cp:keywords/>
  <dcterms:created xsi:type="dcterms:W3CDTF">2026-07-23T09:33:45Z</dcterms:created>
  <dcterms:modified xsi:type="dcterms:W3CDTF">2026-07-23T09:33:45Z</dcterms:modified>
</cp:coreProperties>
</file>

<file path=docProps/custom.xml><?xml version="1.0" encoding="utf-8"?>
<Properties xmlns="http://schemas.openxmlformats.org/officeDocument/2006/custom-properties" xmlns:vt="http://schemas.openxmlformats.org/officeDocument/2006/docPropsVTypes"/>
</file>